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34497" w14:textId="77777777" w:rsidR="00267D23" w:rsidRPr="00267D23" w:rsidRDefault="00267D23" w:rsidP="00267D23">
      <w:pPr>
        <w:spacing w:after="0" w:line="240" w:lineRule="auto"/>
        <w:rPr>
          <w:rFonts w:asciiTheme="minorHAnsi" w:eastAsiaTheme="minorHAnsi" w:hAnsiTheme="minorHAnsi" w:cstheme="minorBidi"/>
        </w:rPr>
      </w:pPr>
      <w:r w:rsidRPr="00267D23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0" locked="0" layoutInCell="1" hidden="0" allowOverlap="1" wp14:anchorId="0F551092" wp14:editId="4D696185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4CB3F67" w14:textId="77777777" w:rsidR="00267D23" w:rsidRPr="00267D23" w:rsidRDefault="00267D23" w:rsidP="00267D23">
      <w:pPr>
        <w:rPr>
          <w:lang w:val="sr-Latn-RS"/>
        </w:rPr>
      </w:pPr>
    </w:p>
    <w:p w14:paraId="344C377F" w14:textId="77777777" w:rsidR="00267D23" w:rsidRPr="00267D23" w:rsidRDefault="00267D23" w:rsidP="00267D23">
      <w:pPr>
        <w:rPr>
          <w:lang w:val="sr-Latn-RS"/>
        </w:rPr>
      </w:pPr>
    </w:p>
    <w:p w14:paraId="6AF9DE52" w14:textId="77777777" w:rsidR="00267D23" w:rsidRPr="00267D23" w:rsidRDefault="00267D23" w:rsidP="00267D23">
      <w:pPr>
        <w:rPr>
          <w:lang w:val="sr-Latn-RS"/>
        </w:rPr>
      </w:pPr>
    </w:p>
    <w:p w14:paraId="0ED2F22B" w14:textId="77777777" w:rsidR="00267D23" w:rsidRPr="00267D23" w:rsidRDefault="00267D23" w:rsidP="00267D2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267D23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371D8022" w14:textId="614E3735" w:rsidR="00267D23" w:rsidRPr="00267D23" w:rsidRDefault="0018773C" w:rsidP="00267D2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18773C">
        <w:rPr>
          <w:rFonts w:ascii="Times New Roman" w:hAnsi="Times New Roman" w:cs="Times New Roman"/>
          <w:bCs/>
          <w:sz w:val="44"/>
          <w:szCs w:val="44"/>
          <w:lang w:val="sr-Latn-RS"/>
        </w:rPr>
        <w:t>promene lozinke</w:t>
      </w:r>
    </w:p>
    <w:p w14:paraId="01C97172" w14:textId="77777777" w:rsidR="00267D23" w:rsidRPr="00267D23" w:rsidRDefault="00267D23" w:rsidP="00267D23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267D23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2811D4C5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F1C3F71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9BAB389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A864E4F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D7707BC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A70ABBD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F792FA1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724EF49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EFC750C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62329AC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E027CEF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07FA14F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B5C2E4A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A689784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69895321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267D23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54471152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67D23" w:rsidRPr="00267D23" w14:paraId="780AD230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45706C0D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0" w:name="_heading=h.gjdgxs" w:colFirst="0" w:colLast="0"/>
            <w:bookmarkEnd w:id="0"/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04EE12D5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3C551C44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82A40F5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267D23" w:rsidRPr="00267D23" w14:paraId="52BEA14A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522E7DD0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267D23">
              <w:rPr>
                <w:b/>
                <w:sz w:val="28"/>
                <w:szCs w:val="28"/>
                <w:lang w:val="sr-Latn-RS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5C9D7080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267D23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1EF1B379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267D23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397EDBAF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267D23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267D23" w:rsidRPr="00267D23" w14:paraId="63B91152" w14:textId="77777777" w:rsidTr="006E7D16">
        <w:trPr>
          <w:trHeight w:val="705"/>
        </w:trPr>
        <w:tc>
          <w:tcPr>
            <w:tcW w:w="2188" w:type="dxa"/>
            <w:vAlign w:val="center"/>
          </w:tcPr>
          <w:p w14:paraId="763E701E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4601FBD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06AE84C8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028AE71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267D23" w:rsidRPr="00267D23" w14:paraId="46AC8070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4DDA62C3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4E0BA2DD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F73D1D3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094567D1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267D23" w:rsidRPr="00267D23" w14:paraId="00099658" w14:textId="77777777" w:rsidTr="006E7D16">
        <w:trPr>
          <w:trHeight w:val="696"/>
        </w:trPr>
        <w:tc>
          <w:tcPr>
            <w:tcW w:w="2188" w:type="dxa"/>
            <w:vAlign w:val="center"/>
          </w:tcPr>
          <w:p w14:paraId="62C8156A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30EA5D59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A0BF101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7298CC1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0AD9535D" w14:textId="77777777" w:rsidR="00267D23" w:rsidRPr="00267D23" w:rsidRDefault="00267D23" w:rsidP="00267D2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4E5FBC66" w14:textId="77777777" w:rsidR="00267D23" w:rsidRPr="00267D23" w:rsidRDefault="00267D23" w:rsidP="00267D23">
      <w:pPr>
        <w:rPr>
          <w:lang w:val="sr-Latn-RS"/>
        </w:rPr>
      </w:pPr>
    </w:p>
    <w:p w14:paraId="49CB8398" w14:textId="77777777" w:rsidR="00267D23" w:rsidRPr="00267D23" w:rsidRDefault="00267D23" w:rsidP="00267D23">
      <w:pPr>
        <w:rPr>
          <w:lang w:val="sr-Latn-RS"/>
        </w:rPr>
      </w:pPr>
    </w:p>
    <w:p w14:paraId="1F842D1F" w14:textId="77777777" w:rsidR="00267D23" w:rsidRPr="00267D23" w:rsidRDefault="00267D23" w:rsidP="00267D23">
      <w:pPr>
        <w:rPr>
          <w:lang w:val="sr-Latn-RS"/>
        </w:rPr>
      </w:pPr>
    </w:p>
    <w:p w14:paraId="2CC3BC01" w14:textId="77777777" w:rsidR="00267D23" w:rsidRPr="00267D23" w:rsidRDefault="00267D23" w:rsidP="00267D23">
      <w:pPr>
        <w:rPr>
          <w:lang w:val="sr-Latn-RS"/>
        </w:rPr>
      </w:pPr>
    </w:p>
    <w:p w14:paraId="6C103F9D" w14:textId="77777777" w:rsidR="00267D23" w:rsidRPr="00267D23" w:rsidRDefault="00267D23" w:rsidP="00267D23">
      <w:pPr>
        <w:rPr>
          <w:lang w:val="sr-Latn-RS"/>
        </w:rPr>
      </w:pPr>
    </w:p>
    <w:p w14:paraId="46654E4A" w14:textId="77777777" w:rsidR="00267D23" w:rsidRPr="00267D23" w:rsidRDefault="00267D23" w:rsidP="00267D23">
      <w:pPr>
        <w:rPr>
          <w:lang w:val="sr-Latn-RS"/>
        </w:rPr>
      </w:pPr>
    </w:p>
    <w:p w14:paraId="37794839" w14:textId="77777777" w:rsidR="00267D23" w:rsidRPr="00267D23" w:rsidRDefault="00267D23" w:rsidP="00267D23">
      <w:pPr>
        <w:rPr>
          <w:lang w:val="sr-Latn-RS"/>
        </w:rPr>
      </w:pPr>
    </w:p>
    <w:p w14:paraId="42D4764B" w14:textId="77777777" w:rsidR="00267D23" w:rsidRPr="00267D23" w:rsidRDefault="00267D23" w:rsidP="00267D23">
      <w:pPr>
        <w:rPr>
          <w:lang w:val="sr-Latn-RS"/>
        </w:rPr>
      </w:pPr>
    </w:p>
    <w:p w14:paraId="6BCAEEF0" w14:textId="77777777" w:rsidR="00267D23" w:rsidRPr="00267D23" w:rsidRDefault="00267D23" w:rsidP="00267D23">
      <w:pPr>
        <w:rPr>
          <w:lang w:val="sr-Latn-RS"/>
        </w:rPr>
      </w:pPr>
    </w:p>
    <w:p w14:paraId="633D6944" w14:textId="77777777" w:rsidR="00267D23" w:rsidRPr="00267D23" w:rsidRDefault="00267D23" w:rsidP="00267D23">
      <w:pPr>
        <w:rPr>
          <w:lang w:val="sr-Latn-RS"/>
        </w:rPr>
      </w:pPr>
    </w:p>
    <w:p w14:paraId="45FC4E1D" w14:textId="77777777" w:rsidR="00267D23" w:rsidRPr="00267D23" w:rsidRDefault="00267D23" w:rsidP="00267D23">
      <w:pPr>
        <w:rPr>
          <w:lang w:val="sr-Latn-RS"/>
        </w:rPr>
      </w:pPr>
    </w:p>
    <w:p w14:paraId="7B4D8466" w14:textId="77777777" w:rsidR="00267D23" w:rsidRPr="00267D23" w:rsidRDefault="00267D23" w:rsidP="00267D23">
      <w:pPr>
        <w:rPr>
          <w:lang w:val="sr-Latn-RS"/>
        </w:rPr>
      </w:pPr>
    </w:p>
    <w:p w14:paraId="67DD4366" w14:textId="77777777" w:rsidR="00267D23" w:rsidRPr="00267D23" w:rsidRDefault="00267D23" w:rsidP="00267D23">
      <w:pPr>
        <w:rPr>
          <w:lang w:val="sr-Latn-RS"/>
        </w:rPr>
      </w:pPr>
    </w:p>
    <w:p w14:paraId="2E6F941F" w14:textId="77777777" w:rsidR="00267D23" w:rsidRPr="00267D23" w:rsidRDefault="00267D23" w:rsidP="00267D23">
      <w:pPr>
        <w:rPr>
          <w:lang w:val="sr-Latn-RS"/>
        </w:rPr>
      </w:pPr>
    </w:p>
    <w:p w14:paraId="09922A9A" w14:textId="77777777" w:rsidR="00267D23" w:rsidRPr="00267D23" w:rsidRDefault="00267D23" w:rsidP="00267D23">
      <w:pPr>
        <w:rPr>
          <w:lang w:val="sr-Latn-RS"/>
        </w:rPr>
      </w:pPr>
    </w:p>
    <w:p w14:paraId="47791868" w14:textId="77777777" w:rsidR="00267D23" w:rsidRPr="00267D23" w:rsidRDefault="00267D23" w:rsidP="00267D2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267D23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450035F" w14:textId="7031BF87" w:rsidR="0018773C" w:rsidRDefault="00267D23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267D23">
            <w:rPr>
              <w:sz w:val="44"/>
              <w:szCs w:val="44"/>
              <w:lang w:val="sr-Latn-RS"/>
            </w:rPr>
            <w:fldChar w:fldCharType="begin"/>
          </w:r>
          <w:r w:rsidRPr="00267D23">
            <w:rPr>
              <w:sz w:val="44"/>
              <w:szCs w:val="44"/>
              <w:lang w:val="sr-Latn-RS"/>
            </w:rPr>
            <w:instrText xml:space="preserve"> TOC \h \u \z </w:instrText>
          </w:r>
          <w:r w:rsidRPr="00267D23">
            <w:rPr>
              <w:sz w:val="44"/>
              <w:szCs w:val="44"/>
              <w:lang w:val="sr-Latn-RS"/>
            </w:rPr>
            <w:fldChar w:fldCharType="separate"/>
          </w:r>
          <w:bookmarkStart w:id="1" w:name="_GoBack"/>
          <w:bookmarkEnd w:id="1"/>
          <w:r w:rsidR="0018773C" w:rsidRPr="00396AA3">
            <w:rPr>
              <w:rStyle w:val="Hyperlink"/>
              <w:noProof/>
            </w:rPr>
            <w:fldChar w:fldCharType="begin"/>
          </w:r>
          <w:r w:rsidR="0018773C" w:rsidRPr="00396AA3">
            <w:rPr>
              <w:rStyle w:val="Hyperlink"/>
              <w:noProof/>
            </w:rPr>
            <w:instrText xml:space="preserve"> </w:instrText>
          </w:r>
          <w:r w:rsidR="0018773C">
            <w:rPr>
              <w:noProof/>
            </w:rPr>
            <w:instrText>HYPERLINK \l "_Toc34493125"</w:instrText>
          </w:r>
          <w:r w:rsidR="0018773C" w:rsidRPr="00396AA3">
            <w:rPr>
              <w:rStyle w:val="Hyperlink"/>
              <w:noProof/>
            </w:rPr>
            <w:instrText xml:space="preserve"> </w:instrText>
          </w:r>
          <w:r w:rsidR="0018773C" w:rsidRPr="00396AA3">
            <w:rPr>
              <w:rStyle w:val="Hyperlink"/>
              <w:noProof/>
            </w:rPr>
          </w:r>
          <w:r w:rsidR="0018773C" w:rsidRPr="00396AA3">
            <w:rPr>
              <w:rStyle w:val="Hyperlink"/>
              <w:noProof/>
            </w:rPr>
            <w:fldChar w:fldCharType="separate"/>
          </w:r>
          <w:r w:rsidR="0018773C" w:rsidRPr="00396AA3">
            <w:rPr>
              <w:rStyle w:val="Hyperlink"/>
              <w:rFonts w:asciiTheme="majorHAnsi" w:eastAsiaTheme="majorEastAsia" w:hAnsiTheme="majorHAnsi" w:cstheme="majorBidi"/>
              <w:b/>
              <w:noProof/>
              <w:lang w:val="sr-Latn-RS"/>
            </w:rPr>
            <w:t>1.</w:t>
          </w:r>
          <w:r w:rsidR="0018773C">
            <w:rPr>
              <w:rFonts w:asciiTheme="minorHAnsi" w:eastAsiaTheme="minorEastAsia" w:hAnsiTheme="minorHAnsi" w:cstheme="minorBidi"/>
              <w:noProof/>
              <w:lang w:val="sr-Latn-RS" w:eastAsia="sr-Latn-RS"/>
            </w:rPr>
            <w:tab/>
          </w:r>
          <w:r w:rsidR="0018773C" w:rsidRPr="00396AA3">
            <w:rPr>
              <w:rStyle w:val="Hyperlink"/>
              <w:rFonts w:asciiTheme="majorHAnsi" w:eastAsiaTheme="majorEastAsia" w:hAnsiTheme="majorHAnsi" w:cstheme="majorBidi"/>
              <w:b/>
              <w:noProof/>
              <w:lang w:val="sr-Latn-RS"/>
            </w:rPr>
            <w:t>Uvod</w:t>
          </w:r>
          <w:r w:rsidR="0018773C">
            <w:rPr>
              <w:noProof/>
              <w:webHidden/>
            </w:rPr>
            <w:tab/>
          </w:r>
          <w:r w:rsidR="0018773C">
            <w:rPr>
              <w:noProof/>
              <w:webHidden/>
            </w:rPr>
            <w:fldChar w:fldCharType="begin"/>
          </w:r>
          <w:r w:rsidR="0018773C">
            <w:rPr>
              <w:noProof/>
              <w:webHidden/>
            </w:rPr>
            <w:instrText xml:space="preserve"> PAGEREF _Toc34493125 \h </w:instrText>
          </w:r>
          <w:r w:rsidR="0018773C">
            <w:rPr>
              <w:noProof/>
              <w:webHidden/>
            </w:rPr>
          </w:r>
          <w:r w:rsidR="0018773C">
            <w:rPr>
              <w:noProof/>
              <w:webHidden/>
            </w:rPr>
            <w:fldChar w:fldCharType="separate"/>
          </w:r>
          <w:r w:rsidR="0018773C">
            <w:rPr>
              <w:noProof/>
              <w:webHidden/>
            </w:rPr>
            <w:t>- 4 -</w:t>
          </w:r>
          <w:r w:rsidR="0018773C">
            <w:rPr>
              <w:noProof/>
              <w:webHidden/>
            </w:rPr>
            <w:fldChar w:fldCharType="end"/>
          </w:r>
          <w:r w:rsidR="0018773C" w:rsidRPr="00396AA3">
            <w:rPr>
              <w:rStyle w:val="Hyperlink"/>
              <w:noProof/>
            </w:rPr>
            <w:fldChar w:fldCharType="end"/>
          </w:r>
        </w:p>
        <w:p w14:paraId="6C9E488C" w14:textId="65E1FE18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6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2186D" w14:textId="7020F6D9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7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FC0EC" w14:textId="05E3433F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8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907D5" w14:textId="09885996" w:rsidR="0018773C" w:rsidRDefault="0018773C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9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promene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E5804" w14:textId="70B7B2E4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0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33890" w14:textId="3EBB6886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1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DE579" w14:textId="335635FE" w:rsidR="0018773C" w:rsidRDefault="0018773C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2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menja lo</w:t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zin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921DB" w14:textId="5314C270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3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4B2A9" w14:textId="6BF84B21" w:rsidR="0018773C" w:rsidRDefault="0018773C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4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odustaje od zahteva za promenom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6F103" w14:textId="7ED51D95" w:rsidR="0018773C" w:rsidRDefault="0018773C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5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a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treutnu lozinku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8BDFC" w14:textId="51C3CEF6" w:rsidR="0018773C" w:rsidRDefault="0018773C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6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b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pogrešnu ponovljenu novu lozin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D215F" w14:textId="1B769C34" w:rsidR="0018773C" w:rsidRDefault="0018773C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7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c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praznu novu lozin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61586" w14:textId="3C458792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8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4919E" w14:textId="1E2DF0F8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9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32F5D" w14:textId="753F3AF3" w:rsidR="0018773C" w:rsidRDefault="001877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40" w:history="1"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1BA37" w14:textId="650D023C" w:rsidR="00267D23" w:rsidRPr="00267D23" w:rsidRDefault="00267D23" w:rsidP="00267D23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267D23">
            <w:rPr>
              <w:sz w:val="44"/>
              <w:szCs w:val="44"/>
              <w:lang w:val="sr-Latn-RS"/>
            </w:rPr>
            <w:fldChar w:fldCharType="end"/>
          </w:r>
          <w:r w:rsidRPr="00267D23">
            <w:rPr>
              <w:sz w:val="44"/>
              <w:szCs w:val="44"/>
              <w:lang w:val="sr-Latn-RS"/>
            </w:rPr>
            <w:tab/>
          </w:r>
          <w:r w:rsidRPr="00267D23">
            <w:rPr>
              <w:sz w:val="44"/>
              <w:szCs w:val="44"/>
              <w:lang w:val="sr-Latn-RS"/>
            </w:rPr>
            <w:tab/>
          </w:r>
        </w:p>
      </w:sdtContent>
    </w:sdt>
    <w:p w14:paraId="3011CCD0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5EB12B7" w14:textId="77777777" w:rsidR="00267D23" w:rsidRPr="00267D23" w:rsidRDefault="00267D23" w:rsidP="00267D23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267D23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1639D771" w14:textId="77777777" w:rsidR="00267D23" w:rsidRPr="00267D23" w:rsidRDefault="00267D23" w:rsidP="00267D23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93125"/>
      <w:r w:rsidRPr="00267D2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440ABF2D" w14:textId="77777777" w:rsidR="00267D23" w:rsidRPr="00267D23" w:rsidRDefault="00267D23" w:rsidP="00267D23">
      <w:pPr>
        <w:rPr>
          <w:lang w:val="sr-Latn-RS"/>
        </w:rPr>
      </w:pPr>
    </w:p>
    <w:p w14:paraId="6B54F2DE" w14:textId="77777777" w:rsidR="00267D23" w:rsidRPr="00267D23" w:rsidRDefault="00267D23" w:rsidP="00267D2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93126"/>
      <w:r w:rsidRPr="00267D2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61484BC5" w14:textId="742E60BC" w:rsidR="00267D23" w:rsidRPr="00267D23" w:rsidRDefault="00267D23" w:rsidP="00267D23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267D23">
        <w:rPr>
          <w:rFonts w:asciiTheme="minorHAnsi" w:hAnsiTheme="minorHAnsi" w:cstheme="minorHAnsi"/>
          <w:sz w:val="24"/>
          <w:szCs w:val="24"/>
          <w:lang w:val="sr-Latn-RS"/>
        </w:rPr>
        <w:t xml:space="preserve">Definisanje scenarija upotrebe </w:t>
      </w:r>
      <w:r>
        <w:rPr>
          <w:rFonts w:asciiTheme="minorHAnsi" w:hAnsiTheme="minorHAnsi" w:cstheme="minorHAnsi"/>
          <w:sz w:val="24"/>
          <w:szCs w:val="24"/>
          <w:lang w:val="sr-Latn-RS"/>
        </w:rPr>
        <w:t>promene lozinke registrovanog korisnika</w:t>
      </w:r>
      <w:r w:rsidRPr="00267D23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2D8FBCE7" w14:textId="77777777" w:rsidR="00267D23" w:rsidRPr="00267D23" w:rsidRDefault="00267D23" w:rsidP="00267D2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93127"/>
      <w:r w:rsidRPr="00267D2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7E4EB8D0" w14:textId="77777777" w:rsidR="00267D23" w:rsidRPr="00267D23" w:rsidRDefault="00267D23" w:rsidP="00267D23">
      <w:pPr>
        <w:ind w:left="993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2D150E08" w14:textId="77777777" w:rsidR="00267D23" w:rsidRPr="00267D23" w:rsidRDefault="00267D23" w:rsidP="00267D23">
      <w:pPr>
        <w:rPr>
          <w:lang w:val="sr-Latn-RS"/>
        </w:rPr>
      </w:pPr>
    </w:p>
    <w:p w14:paraId="1BC81629" w14:textId="77777777" w:rsidR="00267D23" w:rsidRPr="00267D23" w:rsidRDefault="00267D23" w:rsidP="00267D23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93128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6606E0C9" w14:textId="77777777" w:rsidR="00267D23" w:rsidRPr="00267D23" w:rsidRDefault="00267D23" w:rsidP="00267D23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267D2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267D23" w:rsidRPr="00267D23" w14:paraId="28DE7B8C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30EA5A35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267D2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29937F44" w14:textId="77777777" w:rsidR="00267D23" w:rsidRPr="00267D23" w:rsidRDefault="00267D23" w:rsidP="00267D2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267D2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1A862FA5" w14:textId="77777777" w:rsidR="00267D23" w:rsidRPr="00267D23" w:rsidRDefault="00267D23" w:rsidP="00267D2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267D2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267D23" w:rsidRPr="00267D23" w14:paraId="1FAF8412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A3682F2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84A7CFF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7CA9F882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267D23" w:rsidRPr="00267D23" w14:paraId="4F891743" w14:textId="77777777" w:rsidTr="006E7D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B6A6F4C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2D3C7866" w14:textId="77777777" w:rsidR="00267D23" w:rsidRPr="00267D23" w:rsidRDefault="00267D23" w:rsidP="00267D2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03E3A6F7" w14:textId="77777777" w:rsidR="00267D23" w:rsidRPr="00267D23" w:rsidRDefault="00267D23" w:rsidP="00267D2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267D23" w:rsidRPr="00267D23" w14:paraId="26D4A1E6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594E54C2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2D167423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1723E80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4653AF86" w14:textId="77777777" w:rsidR="00267D23" w:rsidRPr="00267D23" w:rsidRDefault="00267D23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sectPr w:rsidR="00267D23" w:rsidRPr="00267D2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13817FA6" w14:textId="578E367D" w:rsidR="00267D23" w:rsidRPr="00267D23" w:rsidRDefault="00267D23" w:rsidP="00267D23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93129"/>
      <w:r w:rsidRPr="00267D2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 xml:space="preserve">Scenario </w:t>
      </w:r>
      <w:r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promene lozinke</w:t>
      </w:r>
      <w:bookmarkEnd w:id="6"/>
    </w:p>
    <w:p w14:paraId="6A0AC038" w14:textId="77777777" w:rsidR="00267D23" w:rsidRPr="00267D23" w:rsidRDefault="00267D23" w:rsidP="00267D2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93130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1DED7F96" w14:textId="77777777" w:rsidR="00570A2A" w:rsidRDefault="00267D23" w:rsidP="00570A2A">
      <w:pPr>
        <w:ind w:left="993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želi da </w:t>
      </w:r>
      <w:r w:rsidR="00570A2A">
        <w:rPr>
          <w:sz w:val="24"/>
          <w:szCs w:val="24"/>
          <w:lang w:val="sr-Latn-RS"/>
        </w:rPr>
        <w:t xml:space="preserve">promeni lozinku na svom </w:t>
      </w:r>
      <w:r w:rsidRPr="00267D23">
        <w:rPr>
          <w:sz w:val="24"/>
          <w:szCs w:val="24"/>
          <w:lang w:val="sr-Latn-RS"/>
        </w:rPr>
        <w:t>nalog</w:t>
      </w:r>
      <w:r w:rsidR="00570A2A">
        <w:rPr>
          <w:sz w:val="24"/>
          <w:szCs w:val="24"/>
          <w:lang w:val="sr-Latn-RS"/>
        </w:rPr>
        <w:t>u.</w:t>
      </w:r>
    </w:p>
    <w:p w14:paraId="0F0FD622" w14:textId="6A47629F" w:rsidR="00267D23" w:rsidRPr="00570A2A" w:rsidRDefault="00267D23" w:rsidP="00570A2A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93131"/>
      <w:r w:rsidRPr="00570A2A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6D96870D" w14:textId="4932D3DA" w:rsidR="00267D23" w:rsidRPr="00267D23" w:rsidRDefault="00267D23" w:rsidP="00267D23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93132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 xml:space="preserve">Korisnik </w:t>
      </w:r>
      <w:r w:rsidR="00570A2A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menja lo</w:t>
      </w:r>
      <w:r w:rsidR="00570A2A">
        <w:rPr>
          <w:rFonts w:asciiTheme="majorHAnsi" w:eastAsiaTheme="majorEastAsia" w:hAnsiTheme="majorHAnsi" w:cstheme="majorBidi"/>
          <w:b/>
          <w:bCs/>
          <w:sz w:val="32"/>
          <w:szCs w:val="32"/>
        </w:rPr>
        <w:t>zinku</w:t>
      </w:r>
      <w:bookmarkEnd w:id="9"/>
    </w:p>
    <w:p w14:paraId="42C80079" w14:textId="3C390816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</w:t>
      </w:r>
      <w:r w:rsidR="00570A2A">
        <w:rPr>
          <w:sz w:val="24"/>
          <w:szCs w:val="24"/>
          <w:lang w:val="sr-Latn-RS"/>
        </w:rPr>
        <w:t>klikom na svoju proflinu sliku u gornjem desnom uglu ekrana otvara stranicu sa inforamcijama o svom nalogu</w:t>
      </w:r>
    </w:p>
    <w:p w14:paraId="0DC6FA73" w14:textId="3086BC67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Klikom na opciju „</w:t>
      </w:r>
      <w:r w:rsidR="00570A2A">
        <w:rPr>
          <w:sz w:val="24"/>
          <w:szCs w:val="24"/>
          <w:lang w:val="sr-Latn-RS"/>
        </w:rPr>
        <w:t>Promeni</w:t>
      </w:r>
      <w:r w:rsidRPr="00267D23">
        <w:rPr>
          <w:sz w:val="24"/>
          <w:szCs w:val="24"/>
          <w:lang w:val="sr-Latn-RS"/>
        </w:rPr>
        <w:t xml:space="preserve"> </w:t>
      </w:r>
      <w:r w:rsidR="00570A2A">
        <w:rPr>
          <w:sz w:val="24"/>
          <w:szCs w:val="24"/>
          <w:lang w:val="sr-Latn-RS"/>
        </w:rPr>
        <w:t>lozinku</w:t>
      </w:r>
      <w:r w:rsidRPr="00267D23">
        <w:rPr>
          <w:sz w:val="24"/>
          <w:szCs w:val="24"/>
          <w:lang w:val="sr-Latn-RS"/>
        </w:rPr>
        <w:t xml:space="preserve">“ zahteva </w:t>
      </w:r>
      <w:r w:rsidR="00570A2A">
        <w:rPr>
          <w:sz w:val="24"/>
          <w:szCs w:val="24"/>
          <w:lang w:val="sr-Latn-RS"/>
        </w:rPr>
        <w:t>izmenu postojeće lozinke</w:t>
      </w:r>
    </w:p>
    <w:p w14:paraId="2582D51C" w14:textId="48D434DE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prelazi na stranicu za </w:t>
      </w:r>
      <w:r w:rsidR="00570A2A">
        <w:rPr>
          <w:sz w:val="24"/>
          <w:szCs w:val="24"/>
          <w:lang w:val="sr-Latn-RS"/>
        </w:rPr>
        <w:t>izmenu lozinke</w:t>
      </w:r>
      <w:r w:rsidRPr="00267D23">
        <w:rPr>
          <w:sz w:val="24"/>
          <w:szCs w:val="24"/>
          <w:lang w:val="sr-Latn-RS"/>
        </w:rPr>
        <w:t xml:space="preserve"> </w:t>
      </w:r>
    </w:p>
    <w:p w14:paraId="27366A04" w14:textId="3F49B813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unosi </w:t>
      </w:r>
      <w:r w:rsidR="00570A2A">
        <w:rPr>
          <w:sz w:val="24"/>
          <w:szCs w:val="24"/>
          <w:lang w:val="sr-Latn-RS"/>
        </w:rPr>
        <w:t>staru lozinku, novu lozinku i ponovlj</w:t>
      </w:r>
      <w:r w:rsidR="00102026">
        <w:rPr>
          <w:sz w:val="24"/>
          <w:szCs w:val="24"/>
          <w:lang w:val="sr-Latn-RS"/>
        </w:rPr>
        <w:t>e</w:t>
      </w:r>
      <w:r w:rsidR="00570A2A">
        <w:rPr>
          <w:sz w:val="24"/>
          <w:szCs w:val="24"/>
          <w:lang w:val="sr-Latn-RS"/>
        </w:rPr>
        <w:t>nu novu lozinku</w:t>
      </w:r>
      <w:r w:rsidRPr="00267D23">
        <w:rPr>
          <w:sz w:val="24"/>
          <w:szCs w:val="24"/>
          <w:lang w:val="sr-Latn-RS"/>
        </w:rPr>
        <w:t xml:space="preserve"> </w:t>
      </w:r>
    </w:p>
    <w:p w14:paraId="6D8DE2EF" w14:textId="448D0519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Korisnik potvrđuje unos klikom na dugme ,,</w:t>
      </w:r>
      <w:r w:rsidR="00570A2A">
        <w:rPr>
          <w:sz w:val="24"/>
          <w:szCs w:val="24"/>
          <w:lang w:val="sr-Latn-RS"/>
        </w:rPr>
        <w:t>Promeni lozinku</w:t>
      </w:r>
      <w:r w:rsidRPr="00267D23">
        <w:rPr>
          <w:sz w:val="24"/>
          <w:szCs w:val="24"/>
          <w:lang w:val="sr-Latn-RS"/>
        </w:rPr>
        <w:t>”</w:t>
      </w:r>
    </w:p>
    <w:p w14:paraId="7747CF9A" w14:textId="514D666E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</w:t>
      </w:r>
      <w:r w:rsidR="00570A2A">
        <w:rPr>
          <w:sz w:val="24"/>
          <w:szCs w:val="24"/>
          <w:lang w:val="sr-Latn-RS"/>
        </w:rPr>
        <w:t>j</w:t>
      </w:r>
      <w:r w:rsidRPr="00267D23">
        <w:rPr>
          <w:sz w:val="24"/>
          <w:szCs w:val="24"/>
          <w:lang w:val="sr-Latn-RS"/>
        </w:rPr>
        <w:t xml:space="preserve">e uspešno </w:t>
      </w:r>
      <w:r w:rsidR="00570A2A" w:rsidRPr="00570A2A">
        <w:rPr>
          <w:sz w:val="24"/>
          <w:szCs w:val="24"/>
          <w:lang w:val="sr-Latn-RS"/>
        </w:rPr>
        <w:t xml:space="preserve">promeni lozinku na svom nalogu </w:t>
      </w:r>
      <w:r w:rsidR="00570A2A">
        <w:rPr>
          <w:sz w:val="24"/>
          <w:szCs w:val="24"/>
          <w:lang w:val="sr-Latn-RS"/>
        </w:rPr>
        <w:t>i obavešten odgovarajućom porukom</w:t>
      </w:r>
    </w:p>
    <w:p w14:paraId="18F42CA0" w14:textId="77777777" w:rsidR="00267D23" w:rsidRPr="00267D23" w:rsidRDefault="00267D23" w:rsidP="00267D2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93133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6A60BC55" w14:textId="1B7407A9" w:rsidR="00267D23" w:rsidRPr="00267D23" w:rsidRDefault="00267D23" w:rsidP="00267D2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1" w:name="_Toc34493134"/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4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odustaje od zahteva za 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romenom lozinke</w:t>
      </w:r>
      <w:bookmarkEnd w:id="11"/>
    </w:p>
    <w:p w14:paraId="2A3E07C8" w14:textId="11841FBB" w:rsidR="00102026" w:rsidRDefault="00102026" w:rsidP="00102026">
      <w:pPr>
        <w:ind w:left="1418" w:hanging="338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1.</w:t>
      </w:r>
      <w:r>
        <w:rPr>
          <w:sz w:val="24"/>
          <w:szCs w:val="24"/>
          <w:lang w:val="sr-Latn-RS"/>
        </w:rPr>
        <w:tab/>
      </w:r>
      <w:r w:rsidR="00267D23" w:rsidRPr="00267D23">
        <w:rPr>
          <w:sz w:val="24"/>
          <w:szCs w:val="24"/>
          <w:lang w:val="sr-Latn-RS"/>
        </w:rPr>
        <w:t xml:space="preserve">Korisnik se klikom na dugme ,,Povratak na </w:t>
      </w:r>
      <w:r>
        <w:rPr>
          <w:sz w:val="24"/>
          <w:szCs w:val="24"/>
          <w:lang w:val="sr-Latn-RS"/>
        </w:rPr>
        <w:t>profil</w:t>
      </w:r>
      <w:r w:rsidR="00267D23" w:rsidRPr="00267D23">
        <w:rPr>
          <w:sz w:val="24"/>
          <w:szCs w:val="24"/>
          <w:lang w:val="sr-Latn-RS"/>
        </w:rPr>
        <w:t xml:space="preserve">“ vraća na </w:t>
      </w:r>
      <w:r w:rsidRPr="00102026">
        <w:rPr>
          <w:sz w:val="24"/>
          <w:szCs w:val="24"/>
          <w:lang w:val="sr-Latn-RS"/>
        </w:rPr>
        <w:t>stranicu sa inform</w:t>
      </w:r>
      <w:r>
        <w:rPr>
          <w:sz w:val="24"/>
          <w:szCs w:val="24"/>
          <w:lang w:val="sr-Latn-RS"/>
        </w:rPr>
        <w:t>a</w:t>
      </w:r>
      <w:r w:rsidRPr="00102026">
        <w:rPr>
          <w:sz w:val="24"/>
          <w:szCs w:val="24"/>
          <w:lang w:val="sr-Latn-RS"/>
        </w:rPr>
        <w:t>cijama o svom nalogu</w:t>
      </w:r>
    </w:p>
    <w:p w14:paraId="7599D173" w14:textId="4AACA138" w:rsidR="00267D23" w:rsidRPr="00267D23" w:rsidRDefault="00267D23" w:rsidP="00102026">
      <w:pPr>
        <w:keepNext/>
        <w:keepLines/>
        <w:spacing w:before="40" w:after="0"/>
        <w:ind w:left="720"/>
        <w:outlineLvl w:val="1"/>
        <w:rPr>
          <w:lang w:val="sr-Latn-RS"/>
        </w:rPr>
      </w:pPr>
      <w:bookmarkStart w:id="12" w:name="_Toc34493135"/>
      <w:r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6</w:t>
      </w:r>
      <w:r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267D23">
        <w:rPr>
          <w:lang w:val="sr-Latn-RS"/>
        </w:rPr>
        <w:tab/>
      </w:r>
      <w:r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Korisnik je uneo nevalidnu 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treutnu lozinku naloga</w:t>
      </w:r>
      <w:bookmarkEnd w:id="12"/>
    </w:p>
    <w:p w14:paraId="29052E4D" w14:textId="142EDF4D" w:rsidR="00267D23" w:rsidRPr="00267D23" w:rsidRDefault="00267D23" w:rsidP="00267D23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je uneo </w:t>
      </w:r>
      <w:r w:rsidR="00102026">
        <w:rPr>
          <w:sz w:val="24"/>
          <w:szCs w:val="24"/>
          <w:lang w:val="sr-Latn-RS"/>
        </w:rPr>
        <w:t>pogrešnu staru lozinku</w:t>
      </w:r>
      <w:r w:rsidRPr="00267D23">
        <w:rPr>
          <w:sz w:val="24"/>
          <w:szCs w:val="24"/>
          <w:lang w:val="sr-Latn-RS"/>
        </w:rPr>
        <w:t xml:space="preserve"> ili je ostavio prazno polje</w:t>
      </w:r>
    </w:p>
    <w:p w14:paraId="553D25E7" w14:textId="5D166527" w:rsidR="00102026" w:rsidRDefault="00267D23" w:rsidP="00267D23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Prikazuje se </w:t>
      </w:r>
      <w:r w:rsidR="00102026">
        <w:rPr>
          <w:sz w:val="24"/>
          <w:szCs w:val="24"/>
          <w:lang w:val="sr-Latn-RS"/>
        </w:rPr>
        <w:t xml:space="preserve">odgovarajuća poruka i korisnik ostaje na </w:t>
      </w:r>
      <w:r w:rsidRPr="00267D23">
        <w:rPr>
          <w:sz w:val="24"/>
          <w:szCs w:val="24"/>
          <w:lang w:val="sr-Latn-RS"/>
        </w:rPr>
        <w:t>stranic</w:t>
      </w:r>
      <w:r w:rsidR="00102026">
        <w:rPr>
          <w:sz w:val="24"/>
          <w:szCs w:val="24"/>
          <w:lang w:val="sr-Latn-RS"/>
        </w:rPr>
        <w:t>i</w:t>
      </w:r>
      <w:r w:rsidRPr="00267D23">
        <w:rPr>
          <w:sz w:val="24"/>
          <w:szCs w:val="24"/>
          <w:lang w:val="sr-Latn-RS"/>
        </w:rPr>
        <w:t xml:space="preserve"> za unos informacija</w:t>
      </w:r>
    </w:p>
    <w:p w14:paraId="69F526ED" w14:textId="3730C070" w:rsidR="00267D23" w:rsidRPr="00267D23" w:rsidRDefault="00267D23" w:rsidP="00267D23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Scenario se vraća na tačku 2.2.1.</w:t>
      </w:r>
      <w:r w:rsidR="00102026">
        <w:rPr>
          <w:sz w:val="24"/>
          <w:szCs w:val="24"/>
          <w:lang w:val="sr-Latn-RS"/>
        </w:rPr>
        <w:t>4</w:t>
      </w:r>
    </w:p>
    <w:p w14:paraId="7CE332AD" w14:textId="3DD4DDF2" w:rsidR="00267D23" w:rsidRPr="00267D23" w:rsidRDefault="00267D23" w:rsidP="00267D2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3" w:name="_Toc34493136"/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b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je uneo 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ogrešnu ponovljenu novu</w:t>
      </w:r>
      <w:r w:rsidR="00102026"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lozinku</w:t>
      </w:r>
      <w:bookmarkEnd w:id="13"/>
    </w:p>
    <w:p w14:paraId="67D21B90" w14:textId="77777777" w:rsidR="00102026" w:rsidRDefault="00267D23" w:rsidP="00102026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1.</w:t>
      </w:r>
      <w:r w:rsidRPr="00267D23">
        <w:rPr>
          <w:sz w:val="24"/>
          <w:szCs w:val="24"/>
          <w:lang w:val="sr-Latn-RS"/>
        </w:rPr>
        <w:tab/>
        <w:t xml:space="preserve">Korisnik je uneo </w:t>
      </w:r>
      <w:r w:rsidR="00102026" w:rsidRPr="00102026">
        <w:rPr>
          <w:sz w:val="24"/>
          <w:szCs w:val="24"/>
          <w:lang w:val="sr-Latn-RS"/>
        </w:rPr>
        <w:t xml:space="preserve">pogrešnu ponovljenu novu lozinku </w:t>
      </w:r>
    </w:p>
    <w:p w14:paraId="451AD7D6" w14:textId="77777777" w:rsidR="00102026" w:rsidRDefault="00102026" w:rsidP="00102026">
      <w:pPr>
        <w:ind w:left="1701" w:hanging="425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2.</w:t>
      </w:r>
      <w:r>
        <w:rPr>
          <w:sz w:val="24"/>
          <w:szCs w:val="24"/>
          <w:lang w:val="sr-Latn-RS"/>
        </w:rPr>
        <w:tab/>
      </w:r>
      <w:r w:rsidRPr="00267D23">
        <w:rPr>
          <w:sz w:val="24"/>
          <w:szCs w:val="24"/>
          <w:lang w:val="sr-Latn-RS"/>
        </w:rPr>
        <w:t xml:space="preserve">Prikazuje se </w:t>
      </w:r>
      <w:r>
        <w:rPr>
          <w:sz w:val="24"/>
          <w:szCs w:val="24"/>
          <w:lang w:val="sr-Latn-RS"/>
        </w:rPr>
        <w:t xml:space="preserve">odgovarajuća poruka i korisnik ostaje na </w:t>
      </w:r>
      <w:r w:rsidRPr="00267D23">
        <w:rPr>
          <w:sz w:val="24"/>
          <w:szCs w:val="24"/>
          <w:lang w:val="sr-Latn-RS"/>
        </w:rPr>
        <w:t>stranic</w:t>
      </w:r>
      <w:r>
        <w:rPr>
          <w:sz w:val="24"/>
          <w:szCs w:val="24"/>
          <w:lang w:val="sr-Latn-RS"/>
        </w:rPr>
        <w:t>i</w:t>
      </w:r>
      <w:r w:rsidRPr="00267D23">
        <w:rPr>
          <w:sz w:val="24"/>
          <w:szCs w:val="24"/>
          <w:lang w:val="sr-Latn-RS"/>
        </w:rPr>
        <w:t xml:space="preserve"> za unos informacija</w:t>
      </w:r>
    </w:p>
    <w:p w14:paraId="6094C989" w14:textId="31D71678" w:rsidR="00267D23" w:rsidRPr="00267D23" w:rsidRDefault="00102026" w:rsidP="00102026">
      <w:pPr>
        <w:ind w:left="1701" w:hanging="425"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3.</w:t>
      </w:r>
      <w:r>
        <w:rPr>
          <w:sz w:val="24"/>
          <w:szCs w:val="24"/>
          <w:lang w:val="sr-Latn-RS"/>
        </w:rPr>
        <w:tab/>
      </w:r>
      <w:r w:rsidR="00267D23" w:rsidRPr="00267D23">
        <w:rPr>
          <w:sz w:val="24"/>
          <w:szCs w:val="24"/>
          <w:lang w:val="sr-Latn-RS"/>
        </w:rPr>
        <w:t>Scenario se vraća na tačku 2.2.1.5</w:t>
      </w:r>
    </w:p>
    <w:p w14:paraId="470474D8" w14:textId="5F170279" w:rsidR="00267D23" w:rsidRPr="00267D23" w:rsidRDefault="00267D23" w:rsidP="00267D2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4" w:name="_Toc34493137"/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c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>Korisnik je uneo praznu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novu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lozinku</w:t>
      </w:r>
      <w:bookmarkEnd w:id="14"/>
    </w:p>
    <w:p w14:paraId="110367C6" w14:textId="7C82F2E2" w:rsidR="00267D23" w:rsidRPr="00267D23" w:rsidRDefault="00267D23" w:rsidP="00267D23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1.</w:t>
      </w:r>
      <w:r w:rsidRPr="00267D23">
        <w:rPr>
          <w:sz w:val="24"/>
          <w:szCs w:val="24"/>
          <w:lang w:val="sr-Latn-RS"/>
        </w:rPr>
        <w:tab/>
        <w:t xml:space="preserve">Korisnik je ostavio prazno polje za unos </w:t>
      </w:r>
      <w:r w:rsidR="00102026">
        <w:rPr>
          <w:sz w:val="24"/>
          <w:szCs w:val="24"/>
          <w:lang w:val="sr-Latn-RS"/>
        </w:rPr>
        <w:t xml:space="preserve">nove </w:t>
      </w:r>
      <w:r w:rsidRPr="00267D23">
        <w:rPr>
          <w:sz w:val="24"/>
          <w:szCs w:val="24"/>
          <w:lang w:val="sr-Latn-RS"/>
        </w:rPr>
        <w:t>lozinke</w:t>
      </w:r>
    </w:p>
    <w:p w14:paraId="2EF4CAE7" w14:textId="77777777" w:rsidR="00102026" w:rsidRDefault="00267D23" w:rsidP="00267D23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2.</w:t>
      </w:r>
      <w:r w:rsidRPr="00267D23">
        <w:rPr>
          <w:sz w:val="24"/>
          <w:szCs w:val="24"/>
          <w:lang w:val="sr-Latn-RS"/>
        </w:rPr>
        <w:tab/>
      </w:r>
      <w:r w:rsidR="00102026" w:rsidRPr="00102026">
        <w:rPr>
          <w:sz w:val="24"/>
          <w:szCs w:val="24"/>
          <w:lang w:val="sr-Latn-RS"/>
        </w:rPr>
        <w:t>Prikazuje se odgovarajuća poruka i korisnik ostaje na stranici za unos informacija</w:t>
      </w:r>
    </w:p>
    <w:p w14:paraId="76DF7D7B" w14:textId="27CFC1B2" w:rsidR="00267D23" w:rsidRPr="00267D23" w:rsidRDefault="00267D23" w:rsidP="00102026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3.</w:t>
      </w:r>
      <w:r w:rsidRPr="00267D23">
        <w:rPr>
          <w:sz w:val="24"/>
          <w:szCs w:val="24"/>
          <w:lang w:val="sr-Latn-RS"/>
        </w:rPr>
        <w:tab/>
        <w:t>Scenario se vraća na tačku 2.2.1.5</w:t>
      </w:r>
    </w:p>
    <w:p w14:paraId="76DDCA52" w14:textId="7E66FD31" w:rsidR="00267D23" w:rsidRPr="00102026" w:rsidRDefault="00267D23" w:rsidP="00102026">
      <w:pPr>
        <w:pStyle w:val="ListParagraph"/>
        <w:keepNext/>
        <w:keepLines/>
        <w:numPr>
          <w:ilvl w:val="1"/>
          <w:numId w:val="31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5" w:name="_Toc34493138"/>
      <w:r w:rsidRPr="00102026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  <w:bookmarkEnd w:id="15"/>
    </w:p>
    <w:p w14:paraId="35A7A8B2" w14:textId="77777777" w:rsidR="00267D23" w:rsidRPr="00267D23" w:rsidRDefault="00267D23" w:rsidP="00267D23">
      <w:pPr>
        <w:ind w:left="993"/>
        <w:jc w:val="both"/>
        <w:rPr>
          <w:lang w:val="sr-Latn-RS"/>
        </w:rPr>
      </w:pPr>
      <w:r w:rsidRPr="00267D23">
        <w:rPr>
          <w:lang w:val="sr-Latn-RS"/>
        </w:rPr>
        <w:t>Ne postoje.</w:t>
      </w:r>
    </w:p>
    <w:p w14:paraId="7BFF86B5" w14:textId="77777777" w:rsidR="00267D23" w:rsidRPr="00267D23" w:rsidRDefault="00267D23" w:rsidP="00102026">
      <w:pPr>
        <w:keepNext/>
        <w:keepLines/>
        <w:numPr>
          <w:ilvl w:val="1"/>
          <w:numId w:val="31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6" w:name="_Toc34493139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6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14DFC9FD" w14:textId="242C6FA1" w:rsidR="00267D23" w:rsidRPr="00267D23" w:rsidRDefault="00102026" w:rsidP="00267D23">
      <w:pPr>
        <w:ind w:left="993"/>
        <w:jc w:val="both"/>
        <w:rPr>
          <w:lang w:val="sr-Latn-RS"/>
        </w:rPr>
      </w:pPr>
      <w:r>
        <w:rPr>
          <w:lang w:val="sr-Latn-RS"/>
        </w:rPr>
        <w:t>Korisnik mora biti ulogovan na svoj nalog.</w:t>
      </w:r>
    </w:p>
    <w:p w14:paraId="6854A8AE" w14:textId="77777777" w:rsidR="00267D23" w:rsidRPr="00267D23" w:rsidRDefault="00267D23" w:rsidP="00102026">
      <w:pPr>
        <w:keepNext/>
        <w:keepLines/>
        <w:numPr>
          <w:ilvl w:val="1"/>
          <w:numId w:val="31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7" w:name="_Toc34493140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lastRenderedPageBreak/>
        <w:t>Posledice</w:t>
      </w:r>
      <w:bookmarkEnd w:id="17"/>
    </w:p>
    <w:p w14:paraId="6202E787" w14:textId="402E46CC" w:rsidR="0074363C" w:rsidRPr="00267D23" w:rsidRDefault="00267D23" w:rsidP="00102026">
      <w:pPr>
        <w:ind w:left="993"/>
        <w:jc w:val="both"/>
      </w:pPr>
      <w:r w:rsidRPr="00267D23">
        <w:rPr>
          <w:lang w:val="sr-Latn-RS"/>
        </w:rPr>
        <w:t xml:space="preserve">Korisnik je </w:t>
      </w:r>
      <w:r w:rsidR="00102026">
        <w:rPr>
          <w:lang w:val="sr-Latn-RS"/>
        </w:rPr>
        <w:t>promenio lozinku na svom nalogu,</w:t>
      </w:r>
      <w:r w:rsidRPr="00267D23">
        <w:rPr>
          <w:lang w:val="sr-Latn-RS"/>
        </w:rPr>
        <w:t xml:space="preserve"> time se ažurira baza.</w:t>
      </w:r>
    </w:p>
    <w:sectPr w:rsidR="0074363C" w:rsidRPr="00267D23" w:rsidSect="00544961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65429A" w14:textId="77777777" w:rsidR="002D64E1" w:rsidRDefault="002D64E1">
      <w:pPr>
        <w:spacing w:after="0" w:line="240" w:lineRule="auto"/>
      </w:pPr>
      <w:r>
        <w:separator/>
      </w:r>
    </w:p>
  </w:endnote>
  <w:endnote w:type="continuationSeparator" w:id="0">
    <w:p w14:paraId="3430C0BC" w14:textId="77777777" w:rsidR="002D64E1" w:rsidRDefault="002D6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7476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EC561" w14:textId="77777777" w:rsidR="00267D23" w:rsidRPr="00544961" w:rsidRDefault="00267D23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5CC70EFA" w14:textId="77777777" w:rsidR="00267D23" w:rsidRPr="00544961" w:rsidRDefault="00267D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A6EEE" w14:textId="77777777" w:rsidR="00267D23" w:rsidRDefault="00267D23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48E662AA" w14:textId="77777777" w:rsidR="007E6977" w:rsidRDefault="007E6977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69B85D" w14:textId="77777777" w:rsidR="002D64E1" w:rsidRDefault="002D64E1">
      <w:pPr>
        <w:spacing w:after="0" w:line="240" w:lineRule="auto"/>
      </w:pPr>
      <w:r>
        <w:separator/>
      </w:r>
    </w:p>
  </w:footnote>
  <w:footnote w:type="continuationSeparator" w:id="0">
    <w:p w14:paraId="66ED767D" w14:textId="77777777" w:rsidR="002D64E1" w:rsidRDefault="002D6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3C680" w14:textId="77777777" w:rsidR="00267D23" w:rsidRDefault="00267D23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C8FDE70" wp14:editId="1655666D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77353" w14:textId="77777777" w:rsidR="00267D23" w:rsidRDefault="00267D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514018C8" w14:textId="77777777" w:rsidR="00267D23" w:rsidRDefault="00267D2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A92C83" w14:textId="77777777" w:rsidR="007E6977" w:rsidRDefault="007E697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0B7E5F"/>
    <w:multiLevelType w:val="multilevel"/>
    <w:tmpl w:val="B47ED4C8"/>
    <w:lvl w:ilvl="0">
      <w:start w:val="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7"/>
  </w:num>
  <w:num w:numId="11">
    <w:abstractNumId w:val="23"/>
  </w:num>
  <w:num w:numId="12">
    <w:abstractNumId w:val="10"/>
  </w:num>
  <w:num w:numId="13">
    <w:abstractNumId w:val="28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5"/>
  </w:num>
  <w:num w:numId="20">
    <w:abstractNumId w:val="1"/>
  </w:num>
  <w:num w:numId="21">
    <w:abstractNumId w:val="4"/>
  </w:num>
  <w:num w:numId="22">
    <w:abstractNumId w:val="30"/>
  </w:num>
  <w:num w:numId="23">
    <w:abstractNumId w:val="29"/>
  </w:num>
  <w:num w:numId="24">
    <w:abstractNumId w:val="24"/>
  </w:num>
  <w:num w:numId="25">
    <w:abstractNumId w:val="2"/>
  </w:num>
  <w:num w:numId="26">
    <w:abstractNumId w:val="26"/>
  </w:num>
  <w:num w:numId="27">
    <w:abstractNumId w:val="11"/>
  </w:num>
  <w:num w:numId="28">
    <w:abstractNumId w:val="20"/>
  </w:num>
  <w:num w:numId="29">
    <w:abstractNumId w:val="19"/>
  </w:num>
  <w:num w:numId="30">
    <w:abstractNumId w:val="21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02026"/>
    <w:rsid w:val="001459BE"/>
    <w:rsid w:val="0018773C"/>
    <w:rsid w:val="00267D23"/>
    <w:rsid w:val="002C2313"/>
    <w:rsid w:val="002D64E1"/>
    <w:rsid w:val="003415B0"/>
    <w:rsid w:val="00506155"/>
    <w:rsid w:val="00544961"/>
    <w:rsid w:val="00570A2A"/>
    <w:rsid w:val="0074363C"/>
    <w:rsid w:val="00757734"/>
    <w:rsid w:val="00757C47"/>
    <w:rsid w:val="00773C9B"/>
    <w:rsid w:val="007E6977"/>
    <w:rsid w:val="00873944"/>
    <w:rsid w:val="00963643"/>
    <w:rsid w:val="00A051E7"/>
    <w:rsid w:val="00AF5194"/>
    <w:rsid w:val="00B64CD3"/>
    <w:rsid w:val="00C17466"/>
    <w:rsid w:val="00C3552C"/>
    <w:rsid w:val="00CC4B23"/>
    <w:rsid w:val="00CE7F6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267D2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3B5BACC-C5FB-48C7-9EDE-8B8315DA3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7</cp:revision>
  <cp:lastPrinted>2020-02-23T12:26:00Z</cp:lastPrinted>
  <dcterms:created xsi:type="dcterms:W3CDTF">2020-03-02T12:26:00Z</dcterms:created>
  <dcterms:modified xsi:type="dcterms:W3CDTF">2020-03-07T16:05:00Z</dcterms:modified>
</cp:coreProperties>
</file>